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9C8C7" w14:textId="6171CE15" w:rsidR="0042209B" w:rsidRDefault="00B66151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3D46C792" w14:textId="77777777" w:rsidR="005C0AD9" w:rsidRDefault="005C0AD9" w:rsidP="00092D0C">
      <w:pPr>
        <w:pStyle w:val="Standard1"/>
        <w:spacing w:before="0" w:after="0"/>
        <w:jc w:val="center"/>
        <w:rPr>
          <w:b/>
          <w:sz w:val="24"/>
          <w:szCs w:val="24"/>
        </w:rPr>
      </w:pPr>
    </w:p>
    <w:p w14:paraId="6E209D7C" w14:textId="572D88B4" w:rsidR="00092D0C" w:rsidRPr="005C0AD9" w:rsidRDefault="00092D0C" w:rsidP="00092D0C">
      <w:pPr>
        <w:pStyle w:val="Standard1"/>
        <w:spacing w:before="0" w:after="0"/>
        <w:jc w:val="center"/>
        <w:rPr>
          <w:b/>
          <w:sz w:val="28"/>
          <w:szCs w:val="28"/>
          <w:u w:val="single"/>
        </w:rPr>
      </w:pPr>
      <w:r w:rsidRPr="005C0AD9">
        <w:rPr>
          <w:b/>
          <w:sz w:val="28"/>
          <w:szCs w:val="28"/>
          <w:u w:val="single"/>
        </w:rPr>
        <w:t xml:space="preserve">District of Columbia Board of </w:t>
      </w:r>
      <w:r w:rsidR="0090021E" w:rsidRPr="005C0AD9">
        <w:rPr>
          <w:b/>
          <w:sz w:val="28"/>
          <w:szCs w:val="28"/>
          <w:u w:val="single"/>
        </w:rPr>
        <w:t xml:space="preserve">Industrial Trades </w:t>
      </w:r>
      <w:r w:rsidR="005C0AD9" w:rsidRPr="005C0AD9">
        <w:rPr>
          <w:b/>
          <w:sz w:val="28"/>
          <w:szCs w:val="28"/>
          <w:u w:val="single"/>
        </w:rPr>
        <w:t>Agenda</w:t>
      </w:r>
    </w:p>
    <w:p w14:paraId="08E25862" w14:textId="6E655142" w:rsidR="005C0AD9" w:rsidRPr="005C0AD9" w:rsidRDefault="005C0AD9" w:rsidP="00092D0C">
      <w:pPr>
        <w:pStyle w:val="Standard1"/>
        <w:spacing w:before="0" w:after="0"/>
        <w:jc w:val="center"/>
        <w:rPr>
          <w:b/>
          <w:sz w:val="28"/>
          <w:szCs w:val="28"/>
          <w:u w:val="single"/>
        </w:rPr>
      </w:pPr>
    </w:p>
    <w:p w14:paraId="3FEB50E1" w14:textId="0F0B1E1A" w:rsidR="005C0AD9" w:rsidRDefault="005C0AD9" w:rsidP="00092D0C">
      <w:pPr>
        <w:pStyle w:val="Standard1"/>
        <w:spacing w:before="0" w:after="0"/>
        <w:jc w:val="center"/>
        <w:rPr>
          <w:b/>
          <w:sz w:val="28"/>
          <w:szCs w:val="28"/>
        </w:rPr>
      </w:pPr>
      <w:r w:rsidRPr="005C0AD9">
        <w:rPr>
          <w:b/>
          <w:sz w:val="28"/>
          <w:szCs w:val="28"/>
        </w:rPr>
        <w:t>October 19, 2021- Online Only/WebEx</w:t>
      </w:r>
    </w:p>
    <w:p w14:paraId="388E9301" w14:textId="7446554B" w:rsidR="00DA6D20" w:rsidRPr="00DA6D20" w:rsidRDefault="00DA6D20" w:rsidP="00092D0C">
      <w:pPr>
        <w:pStyle w:val="Standard1"/>
        <w:spacing w:before="0" w:after="0"/>
        <w:jc w:val="center"/>
        <w:rPr>
          <w:color w:val="000000"/>
          <w:sz w:val="24"/>
          <w:szCs w:val="24"/>
          <w:shd w:val="clear" w:color="auto" w:fill="FFFFFF"/>
        </w:rPr>
      </w:pPr>
      <w:r w:rsidRPr="00DA6D20">
        <w:rPr>
          <w:color w:val="000000"/>
          <w:sz w:val="24"/>
          <w:szCs w:val="24"/>
          <w:shd w:val="clear" w:color="auto" w:fill="FFFFFF"/>
        </w:rPr>
        <w:t>Call-in Number: 650-479-3208</w:t>
      </w:r>
    </w:p>
    <w:p w14:paraId="75BE362E" w14:textId="67B88D50" w:rsidR="00DA6D20" w:rsidRPr="00DA6D20" w:rsidRDefault="00DA6D20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DA6D20">
        <w:rPr>
          <w:color w:val="000000"/>
          <w:sz w:val="24"/>
          <w:szCs w:val="24"/>
          <w:shd w:val="clear" w:color="auto" w:fill="FFFFFF"/>
        </w:rPr>
        <w:t>Access Code: 2315 102 1039</w:t>
      </w:r>
    </w:p>
    <w:p w14:paraId="60D147D9" w14:textId="20D78BEE" w:rsidR="00092D0C" w:rsidRPr="005C0AD9" w:rsidRDefault="00092D0C" w:rsidP="00092D0C">
      <w:pPr>
        <w:ind w:left="2160"/>
        <w:rPr>
          <w:rFonts w:ascii="Times New Roman" w:hAnsi="Times New Roman"/>
          <w:sz w:val="28"/>
          <w:szCs w:val="28"/>
        </w:rPr>
      </w:pPr>
      <w:r w:rsidRPr="005C0AD9">
        <w:rPr>
          <w:rFonts w:ascii="Times New Roman" w:hAnsi="Times New Roman"/>
          <w:sz w:val="28"/>
          <w:szCs w:val="28"/>
        </w:rPr>
        <w:t xml:space="preserve">        </w:t>
      </w:r>
    </w:p>
    <w:p w14:paraId="5380A72C" w14:textId="234DBB5B" w:rsidR="00092D0C" w:rsidRPr="005C0AD9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 w:cs="Times New Roman"/>
        </w:rPr>
      </w:pPr>
      <w:r w:rsidRPr="005C0AD9">
        <w:rPr>
          <w:rFonts w:ascii="Times New Roman" w:hAnsi="Times New Roman" w:cs="Times New Roman"/>
          <w:b/>
          <w:bCs/>
        </w:rPr>
        <w:t>Call to Order</w:t>
      </w:r>
      <w:r w:rsidRPr="005C0AD9">
        <w:rPr>
          <w:rFonts w:ascii="Times New Roman" w:hAnsi="Times New Roman" w:cs="Times New Roman"/>
        </w:rPr>
        <w:t xml:space="preserve"> – </w:t>
      </w:r>
      <w:r w:rsidR="0090021E" w:rsidRPr="005C0AD9">
        <w:rPr>
          <w:rFonts w:ascii="Times New Roman" w:hAnsi="Times New Roman" w:cs="Times New Roman"/>
        </w:rPr>
        <w:t>1:00 p.m</w:t>
      </w:r>
      <w:r w:rsidR="005C0AD9">
        <w:rPr>
          <w:rFonts w:ascii="Times New Roman" w:hAnsi="Times New Roman" w:cs="Times New Roman"/>
        </w:rPr>
        <w:t>.</w:t>
      </w:r>
      <w:r w:rsidR="0090021E" w:rsidRPr="005C0AD9">
        <w:rPr>
          <w:rFonts w:ascii="Times New Roman" w:hAnsi="Times New Roman" w:cs="Times New Roman"/>
        </w:rPr>
        <w:t xml:space="preserve"> </w:t>
      </w:r>
      <w:r w:rsidR="0090021E" w:rsidRPr="0040562D">
        <w:rPr>
          <w:rFonts w:ascii="Times New Roman" w:hAnsi="Times New Roman" w:cs="Times New Roman"/>
          <w:b/>
          <w:bCs/>
        </w:rPr>
        <w:t>(Public Session)</w:t>
      </w:r>
    </w:p>
    <w:p w14:paraId="099A16FC" w14:textId="35683853" w:rsidR="00092D0C" w:rsidRPr="005C0AD9" w:rsidRDefault="00092D0C" w:rsidP="002F633B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5C0AD9">
        <w:rPr>
          <w:rFonts w:ascii="Times New Roman" w:hAnsi="Times New Roman" w:cs="Times New Roman"/>
          <w:b/>
          <w:bCs/>
        </w:rPr>
        <w:t>Attendance</w:t>
      </w:r>
      <w:r w:rsidRPr="005C0AD9">
        <w:rPr>
          <w:rFonts w:ascii="Times New Roman" w:hAnsi="Times New Roman" w:cs="Times New Roman"/>
        </w:rPr>
        <w:t xml:space="preserve"> </w:t>
      </w:r>
    </w:p>
    <w:p w14:paraId="2E15B212" w14:textId="1BD4C6FA" w:rsidR="00092D0C" w:rsidRPr="005C0AD9" w:rsidRDefault="00092D0C" w:rsidP="002F633B">
      <w:pPr>
        <w:ind w:left="1116"/>
        <w:rPr>
          <w:rFonts w:ascii="Times New Roman" w:hAnsi="Times New Roman" w:cs="Times New Roman"/>
        </w:rPr>
      </w:pPr>
    </w:p>
    <w:p w14:paraId="115D33FC" w14:textId="696E5D33" w:rsidR="00092D0C" w:rsidRPr="005C0AD9" w:rsidRDefault="00092D0C" w:rsidP="002F633B">
      <w:pPr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5C0AD9">
        <w:rPr>
          <w:rFonts w:ascii="Times New Roman" w:hAnsi="Times New Roman" w:cs="Times New Roman"/>
          <w:b/>
          <w:bCs/>
        </w:rPr>
        <w:t>Comments from the Public</w:t>
      </w:r>
    </w:p>
    <w:p w14:paraId="29EB2B97" w14:textId="35FEC616" w:rsidR="005E544E" w:rsidRPr="005C0AD9" w:rsidRDefault="005E544E" w:rsidP="002F633B">
      <w:pPr>
        <w:rPr>
          <w:rFonts w:ascii="Times New Roman" w:hAnsi="Times New Roman" w:cs="Times New Roman"/>
        </w:rPr>
      </w:pPr>
    </w:p>
    <w:p w14:paraId="77BB9F88" w14:textId="5DA909C0" w:rsidR="00092D0C" w:rsidRPr="005C0AD9" w:rsidRDefault="005C0AD9" w:rsidP="002F633B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40562D">
        <w:rPr>
          <w:rFonts w:ascii="Times New Roman" w:hAnsi="Times New Roman" w:cs="Times New Roman"/>
          <w:b/>
          <w:bCs/>
        </w:rPr>
        <w:t xml:space="preserve">Draft </w:t>
      </w:r>
      <w:r w:rsidR="00092D0C" w:rsidRPr="0040562D">
        <w:rPr>
          <w:rFonts w:ascii="Times New Roman" w:hAnsi="Times New Roman" w:cs="Times New Roman"/>
          <w:b/>
          <w:bCs/>
        </w:rPr>
        <w:t>Minutes</w:t>
      </w:r>
      <w:r w:rsidR="00092D0C" w:rsidRPr="005C0AD9">
        <w:rPr>
          <w:rFonts w:ascii="Times New Roman" w:hAnsi="Times New Roman" w:cs="Times New Roman"/>
        </w:rPr>
        <w:t xml:space="preserve"> – </w:t>
      </w:r>
      <w:r w:rsidR="00DB6EE5">
        <w:rPr>
          <w:rFonts w:ascii="Times New Roman" w:hAnsi="Times New Roman" w:cs="Times New Roman"/>
        </w:rPr>
        <w:t>September</w:t>
      </w:r>
      <w:r w:rsidR="002F633B" w:rsidRPr="005C0AD9">
        <w:rPr>
          <w:rFonts w:ascii="Times New Roman" w:hAnsi="Times New Roman" w:cs="Times New Roman"/>
        </w:rPr>
        <w:t xml:space="preserve"> </w:t>
      </w:r>
      <w:r w:rsidR="00DB6EE5">
        <w:rPr>
          <w:rFonts w:ascii="Times New Roman" w:hAnsi="Times New Roman" w:cs="Times New Roman"/>
        </w:rPr>
        <w:t>21</w:t>
      </w:r>
      <w:r w:rsidR="00194AC2" w:rsidRPr="005C0AD9">
        <w:rPr>
          <w:rFonts w:ascii="Times New Roman" w:hAnsi="Times New Roman" w:cs="Times New Roman"/>
        </w:rPr>
        <w:t>, 20</w:t>
      </w:r>
      <w:r w:rsidR="009D6C14" w:rsidRPr="005C0AD9">
        <w:rPr>
          <w:rFonts w:ascii="Times New Roman" w:hAnsi="Times New Roman" w:cs="Times New Roman"/>
        </w:rPr>
        <w:t>2</w:t>
      </w:r>
      <w:r w:rsidR="0040562D">
        <w:rPr>
          <w:rFonts w:ascii="Times New Roman" w:hAnsi="Times New Roman" w:cs="Times New Roman"/>
        </w:rPr>
        <w:t>1</w:t>
      </w:r>
    </w:p>
    <w:p w14:paraId="73E40D01" w14:textId="77777777" w:rsidR="00092D0C" w:rsidRPr="005C0AD9" w:rsidRDefault="00092D0C" w:rsidP="00092D0C">
      <w:pPr>
        <w:rPr>
          <w:rFonts w:ascii="Times New Roman" w:hAnsi="Times New Roman" w:cs="Times New Roman"/>
        </w:rPr>
      </w:pPr>
    </w:p>
    <w:p w14:paraId="7BAD171B" w14:textId="4947F252" w:rsidR="00092D0C" w:rsidRPr="0040562D" w:rsidRDefault="00092D0C" w:rsidP="0040562D">
      <w:pPr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40562D">
        <w:rPr>
          <w:rFonts w:ascii="Times New Roman" w:hAnsi="Times New Roman"/>
          <w:b/>
          <w:bCs/>
        </w:rPr>
        <w:t>Correspondence</w:t>
      </w:r>
    </w:p>
    <w:p w14:paraId="06F123F1" w14:textId="77777777" w:rsidR="00092D0C" w:rsidRPr="005C0AD9" w:rsidRDefault="00092D0C" w:rsidP="00092D0C">
      <w:pPr>
        <w:ind w:left="360"/>
        <w:rPr>
          <w:rFonts w:ascii="Times New Roman" w:hAnsi="Times New Roman" w:cs="Times New Roman"/>
        </w:rPr>
      </w:pPr>
    </w:p>
    <w:p w14:paraId="6BFC930A" w14:textId="77777777" w:rsidR="00092D0C" w:rsidRPr="0040562D" w:rsidRDefault="00092D0C" w:rsidP="00092D0C">
      <w:pPr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40562D">
        <w:rPr>
          <w:rFonts w:ascii="Times New Roman" w:hAnsi="Times New Roman" w:cs="Times New Roman"/>
          <w:b/>
          <w:bCs/>
        </w:rPr>
        <w:t>Old Business</w:t>
      </w:r>
    </w:p>
    <w:p w14:paraId="53A1D334" w14:textId="5B62D952" w:rsidR="00092D0C" w:rsidRPr="005C0AD9" w:rsidRDefault="00542C84" w:rsidP="00092D0C">
      <w:pPr>
        <w:rPr>
          <w:rFonts w:ascii="Times New Roman" w:hAnsi="Times New Roman" w:cs="Times New Roman"/>
        </w:rPr>
      </w:pPr>
      <w:r w:rsidRPr="005C0AD9">
        <w:rPr>
          <w:rFonts w:ascii="Times New Roman" w:hAnsi="Times New Roman" w:cs="Times New Roman"/>
        </w:rPr>
        <w:t xml:space="preserve">  </w:t>
      </w:r>
    </w:p>
    <w:p w14:paraId="02305360" w14:textId="77777777" w:rsidR="00092D0C" w:rsidRPr="0040562D" w:rsidRDefault="00092D0C" w:rsidP="00092D0C">
      <w:pPr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40562D">
        <w:rPr>
          <w:rFonts w:ascii="Times New Roman" w:hAnsi="Times New Roman" w:cs="Times New Roman"/>
          <w:b/>
          <w:bCs/>
        </w:rPr>
        <w:t>New Business</w:t>
      </w:r>
    </w:p>
    <w:p w14:paraId="4D3C428C" w14:textId="77777777" w:rsidR="00092D0C" w:rsidRPr="005C0AD9" w:rsidRDefault="00092D0C" w:rsidP="00656E88">
      <w:pPr>
        <w:rPr>
          <w:rFonts w:ascii="Times New Roman" w:hAnsi="Times New Roman" w:cs="Times New Roman"/>
        </w:rPr>
      </w:pPr>
    </w:p>
    <w:p w14:paraId="38795A31" w14:textId="24657F93" w:rsidR="0040562D" w:rsidRDefault="002F633B" w:rsidP="0040562D">
      <w:pPr>
        <w:numPr>
          <w:ilvl w:val="0"/>
          <w:numId w:val="6"/>
        </w:numPr>
      </w:pPr>
      <w:r w:rsidRPr="0040562D">
        <w:rPr>
          <w:rFonts w:ascii="Times New Roman" w:hAnsi="Times New Roman" w:cs="Times New Roman"/>
          <w:b/>
          <w:bCs/>
          <w:color w:val="000000" w:themeColor="text1"/>
        </w:rPr>
        <w:t>Executive Session</w:t>
      </w:r>
      <w:r w:rsidRPr="005C0AD9">
        <w:rPr>
          <w:rFonts w:ascii="Times New Roman" w:hAnsi="Times New Roman" w:cs="Times New Roman"/>
          <w:color w:val="000000" w:themeColor="text1"/>
        </w:rPr>
        <w:t xml:space="preserve"> </w:t>
      </w:r>
      <w:r w:rsidR="0045566D">
        <w:rPr>
          <w:rFonts w:ascii="Times New Roman" w:hAnsi="Times New Roman" w:cs="Times New Roman"/>
          <w:color w:val="000000" w:themeColor="text1"/>
        </w:rPr>
        <w:t xml:space="preserve">- </w:t>
      </w:r>
      <w:r w:rsidR="0040562D" w:rsidRPr="0040562D">
        <w:rPr>
          <w:rFonts w:ascii="Times New Roman" w:hAnsi="Times New Roman" w:cs="Times New Roman"/>
          <w:b/>
          <w:bCs/>
          <w:color w:val="000000" w:themeColor="text1"/>
        </w:rPr>
        <w:t>(</w:t>
      </w:r>
      <w:r w:rsidRPr="0040562D">
        <w:rPr>
          <w:rFonts w:ascii="Times New Roman" w:hAnsi="Times New Roman" w:cs="Times New Roman"/>
          <w:b/>
          <w:bCs/>
          <w:color w:val="000000" w:themeColor="text1"/>
        </w:rPr>
        <w:t>Closed to the Public</w:t>
      </w:r>
      <w:r w:rsidR="0040562D" w:rsidRPr="0040562D">
        <w:rPr>
          <w:rFonts w:ascii="Times New Roman" w:hAnsi="Times New Roman" w:cs="Times New Roman"/>
          <w:b/>
          <w:bCs/>
          <w:color w:val="000000" w:themeColor="text1"/>
        </w:rPr>
        <w:t>)</w:t>
      </w:r>
      <w:r w:rsidRPr="0040562D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6E5DCD02" w14:textId="3DDF6512" w:rsidR="002F633B" w:rsidRPr="005C0AD9" w:rsidRDefault="0040562D" w:rsidP="0040562D">
      <w:pPr>
        <w:ind w:left="720"/>
        <w:rPr>
          <w:rFonts w:ascii="Times New Roman" w:hAnsi="Times New Roman" w:cs="Times New Roman"/>
        </w:rPr>
      </w:pPr>
      <w:r>
        <w:t>Pursuant to § 2-575(4) (a), (9) and (13) the Board will enter executive session to receive advice from counsel, review application(s) for licensure and discuss disciplinary matters.</w:t>
      </w:r>
    </w:p>
    <w:p w14:paraId="1F8EC0D6" w14:textId="77777777" w:rsidR="002F633B" w:rsidRPr="005C0AD9" w:rsidRDefault="002F633B" w:rsidP="002F633B">
      <w:pPr>
        <w:ind w:left="720"/>
        <w:rPr>
          <w:rFonts w:ascii="Times New Roman" w:hAnsi="Times New Roman" w:cs="Times New Roman"/>
        </w:rPr>
      </w:pPr>
    </w:p>
    <w:p w14:paraId="1BD1D9F1" w14:textId="5D2B336F" w:rsidR="00092D0C" w:rsidRPr="0045566D" w:rsidRDefault="0040562D" w:rsidP="00092D0C">
      <w:pPr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45566D">
        <w:rPr>
          <w:rFonts w:ascii="Times New Roman" w:hAnsi="Times New Roman" w:cs="Times New Roman"/>
          <w:b/>
          <w:bCs/>
        </w:rPr>
        <w:t>Final Recommendations/Actions</w:t>
      </w:r>
    </w:p>
    <w:p w14:paraId="6EC0288C" w14:textId="77777777" w:rsidR="0040562D" w:rsidRDefault="0040562D" w:rsidP="0040562D">
      <w:pPr>
        <w:pStyle w:val="ListParagraph"/>
        <w:rPr>
          <w:rFonts w:ascii="Times New Roman" w:hAnsi="Times New Roman"/>
        </w:rPr>
      </w:pPr>
    </w:p>
    <w:p w14:paraId="5D6109C1" w14:textId="31169015" w:rsidR="0040562D" w:rsidRPr="0045566D" w:rsidRDefault="0045566D" w:rsidP="00092D0C">
      <w:pPr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45566D">
        <w:rPr>
          <w:rFonts w:ascii="Times New Roman" w:hAnsi="Times New Roman" w:cs="Times New Roman"/>
          <w:b/>
          <w:bCs/>
        </w:rPr>
        <w:t>Adjourn</w:t>
      </w:r>
    </w:p>
    <w:p w14:paraId="0A42F290" w14:textId="2A0FD990" w:rsidR="0090021E" w:rsidRPr="0045566D" w:rsidRDefault="00092D0C" w:rsidP="0045566D">
      <w:pPr>
        <w:pStyle w:val="ListParagraph"/>
        <w:numPr>
          <w:ilvl w:val="1"/>
          <w:numId w:val="6"/>
        </w:numPr>
        <w:rPr>
          <w:rFonts w:ascii="Times New Roman" w:hAnsi="Times New Roman"/>
        </w:rPr>
      </w:pPr>
      <w:r w:rsidRPr="0045566D">
        <w:rPr>
          <w:rFonts w:ascii="Times New Roman" w:hAnsi="Times New Roman"/>
        </w:rPr>
        <w:t>Next Scheduled Regular Meeting</w:t>
      </w:r>
      <w:r w:rsidR="0045566D">
        <w:rPr>
          <w:rFonts w:ascii="Times New Roman" w:hAnsi="Times New Roman"/>
        </w:rPr>
        <w:t xml:space="preserve"> is </w:t>
      </w:r>
      <w:r w:rsidR="0045566D" w:rsidRPr="0045566D">
        <w:rPr>
          <w:rFonts w:ascii="Times New Roman" w:hAnsi="Times New Roman"/>
          <w:b/>
          <w:bCs/>
          <w:u w:val="single"/>
        </w:rPr>
        <w:t>Monday November 16</w:t>
      </w:r>
      <w:r w:rsidRPr="0045566D">
        <w:rPr>
          <w:rFonts w:ascii="Times New Roman" w:hAnsi="Times New Roman"/>
          <w:b/>
          <w:bCs/>
          <w:u w:val="single"/>
        </w:rPr>
        <w:t>, 20</w:t>
      </w:r>
      <w:r w:rsidR="009D6C14" w:rsidRPr="0045566D">
        <w:rPr>
          <w:rFonts w:ascii="Times New Roman" w:hAnsi="Times New Roman"/>
          <w:b/>
          <w:bCs/>
          <w:u w:val="single"/>
        </w:rPr>
        <w:t>2</w:t>
      </w:r>
      <w:r w:rsidR="0045566D">
        <w:rPr>
          <w:rFonts w:ascii="Times New Roman" w:hAnsi="Times New Roman"/>
          <w:b/>
          <w:bCs/>
          <w:u w:val="single"/>
        </w:rPr>
        <w:t>1</w:t>
      </w:r>
      <w:r w:rsidR="0045566D" w:rsidRPr="0045566D">
        <w:rPr>
          <w:rFonts w:ascii="Times New Roman" w:hAnsi="Times New Roman"/>
        </w:rPr>
        <w:t>.</w:t>
      </w:r>
      <w:r w:rsidRPr="0045566D">
        <w:rPr>
          <w:rFonts w:ascii="Times New Roman" w:hAnsi="Times New Roman"/>
        </w:rPr>
        <w:t xml:space="preserve"> </w:t>
      </w:r>
      <w:r w:rsidR="0045566D">
        <w:rPr>
          <w:rFonts w:ascii="Times New Roman" w:hAnsi="Times New Roman"/>
        </w:rPr>
        <w:t>V</w:t>
      </w:r>
      <w:r w:rsidR="002F633B" w:rsidRPr="0045566D">
        <w:rPr>
          <w:rFonts w:ascii="Times New Roman" w:hAnsi="Times New Roman"/>
        </w:rPr>
        <w:t>irtual Web</w:t>
      </w:r>
      <w:r w:rsidR="0045566D">
        <w:rPr>
          <w:rFonts w:ascii="Times New Roman" w:hAnsi="Times New Roman"/>
        </w:rPr>
        <w:t>E</w:t>
      </w:r>
      <w:r w:rsidR="002F633B" w:rsidRPr="0045566D">
        <w:rPr>
          <w:rFonts w:ascii="Times New Roman" w:hAnsi="Times New Roman"/>
        </w:rPr>
        <w:t>x Meeting</w:t>
      </w:r>
      <w:r w:rsidRPr="0045566D">
        <w:rPr>
          <w:rFonts w:ascii="Times New Roman" w:hAnsi="Times New Roman"/>
        </w:rPr>
        <w:t>.</w:t>
      </w:r>
    </w:p>
    <w:p w14:paraId="145A9B77" w14:textId="77777777" w:rsidR="0090021E" w:rsidRPr="005C0AD9" w:rsidRDefault="0090021E" w:rsidP="00113E74">
      <w:pPr>
        <w:rPr>
          <w:rFonts w:ascii="Times New Roman" w:hAnsi="Times New Roman" w:cs="Times New Roman"/>
        </w:rPr>
      </w:pPr>
    </w:p>
    <w:p w14:paraId="047D4FD9" w14:textId="77777777" w:rsidR="0090021E" w:rsidRPr="005C0AD9" w:rsidRDefault="0090021E" w:rsidP="00113E74">
      <w:pPr>
        <w:rPr>
          <w:rFonts w:ascii="Times New Roman" w:hAnsi="Times New Roman" w:cs="Times New Roman"/>
        </w:rPr>
      </w:pPr>
    </w:p>
    <w:p w14:paraId="2CFBF6D2" w14:textId="77777777" w:rsidR="0090021E" w:rsidRPr="005C0AD9" w:rsidRDefault="0090021E" w:rsidP="00113E74">
      <w:pPr>
        <w:rPr>
          <w:rFonts w:ascii="Times New Roman" w:hAnsi="Times New Roman" w:cs="Times New Roman"/>
        </w:rPr>
      </w:pPr>
    </w:p>
    <w:p w14:paraId="4DCFCC33" w14:textId="52BFBC2C" w:rsidR="007A1188" w:rsidRPr="005C0AD9" w:rsidRDefault="00092D0C" w:rsidP="00113E74">
      <w:pPr>
        <w:rPr>
          <w:rFonts w:ascii="Times New Roman" w:hAnsi="Times New Roman" w:cs="Times New Roman"/>
          <w:b/>
          <w:color w:val="000000"/>
        </w:rPr>
      </w:pPr>
      <w:r w:rsidRPr="005C0AD9">
        <w:rPr>
          <w:rFonts w:ascii="Times New Roman" w:hAnsi="Times New Roman" w:cs="Times New Roman"/>
        </w:rPr>
        <w:br/>
      </w:r>
    </w:p>
    <w:sectPr w:rsidR="007A1188" w:rsidRPr="005C0AD9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10D8C" w14:textId="77777777" w:rsidR="007642C7" w:rsidRDefault="007642C7" w:rsidP="00BE55D9">
      <w:r>
        <w:separator/>
      </w:r>
    </w:p>
  </w:endnote>
  <w:endnote w:type="continuationSeparator" w:id="0">
    <w:p w14:paraId="2CA02A43" w14:textId="77777777" w:rsidR="007642C7" w:rsidRDefault="007642C7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2C3D4850" w:rsidR="00FC7F66" w:rsidRDefault="6C0CAD3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58EB49FE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00D7F" w14:textId="77777777" w:rsidR="007642C7" w:rsidRDefault="007642C7" w:rsidP="00BE55D9">
      <w:r>
        <w:separator/>
      </w:r>
    </w:p>
  </w:footnote>
  <w:footnote w:type="continuationSeparator" w:id="0">
    <w:p w14:paraId="331EE677" w14:textId="77777777" w:rsidR="007642C7" w:rsidRDefault="007642C7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E1A62D60"/>
    <w:lvl w:ilvl="0" w:tplc="4328B0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76D2D"/>
    <w:rsid w:val="000778F0"/>
    <w:rsid w:val="00092D0C"/>
    <w:rsid w:val="00095898"/>
    <w:rsid w:val="000D077F"/>
    <w:rsid w:val="000D1167"/>
    <w:rsid w:val="000E4E40"/>
    <w:rsid w:val="000F3C23"/>
    <w:rsid w:val="00113E74"/>
    <w:rsid w:val="001456E9"/>
    <w:rsid w:val="001607EF"/>
    <w:rsid w:val="00181156"/>
    <w:rsid w:val="00190452"/>
    <w:rsid w:val="00194AC2"/>
    <w:rsid w:val="00195CC6"/>
    <w:rsid w:val="001A37FD"/>
    <w:rsid w:val="001B17F8"/>
    <w:rsid w:val="001D7EB0"/>
    <w:rsid w:val="002176B5"/>
    <w:rsid w:val="002202F8"/>
    <w:rsid w:val="00227CE0"/>
    <w:rsid w:val="00247FAD"/>
    <w:rsid w:val="00282A62"/>
    <w:rsid w:val="002A466F"/>
    <w:rsid w:val="002B23C8"/>
    <w:rsid w:val="002C7929"/>
    <w:rsid w:val="002D1E06"/>
    <w:rsid w:val="002E1F6E"/>
    <w:rsid w:val="002F2491"/>
    <w:rsid w:val="002F633B"/>
    <w:rsid w:val="0031377D"/>
    <w:rsid w:val="00333416"/>
    <w:rsid w:val="003359D0"/>
    <w:rsid w:val="00370936"/>
    <w:rsid w:val="003B0D7F"/>
    <w:rsid w:val="003C6484"/>
    <w:rsid w:val="003F1291"/>
    <w:rsid w:val="003F601D"/>
    <w:rsid w:val="003F6EE8"/>
    <w:rsid w:val="0040562D"/>
    <w:rsid w:val="00406E2B"/>
    <w:rsid w:val="00407829"/>
    <w:rsid w:val="00413886"/>
    <w:rsid w:val="004153D6"/>
    <w:rsid w:val="0042209B"/>
    <w:rsid w:val="0045566D"/>
    <w:rsid w:val="00457C4D"/>
    <w:rsid w:val="004803A7"/>
    <w:rsid w:val="004914C7"/>
    <w:rsid w:val="004A55E0"/>
    <w:rsid w:val="004F07CF"/>
    <w:rsid w:val="0050372B"/>
    <w:rsid w:val="00517217"/>
    <w:rsid w:val="00524D1A"/>
    <w:rsid w:val="00542C84"/>
    <w:rsid w:val="00550588"/>
    <w:rsid w:val="00563662"/>
    <w:rsid w:val="005646CB"/>
    <w:rsid w:val="00586C4D"/>
    <w:rsid w:val="00591553"/>
    <w:rsid w:val="005A350A"/>
    <w:rsid w:val="005B67CE"/>
    <w:rsid w:val="005B7A7A"/>
    <w:rsid w:val="005C0AD9"/>
    <w:rsid w:val="005C585B"/>
    <w:rsid w:val="005C5B10"/>
    <w:rsid w:val="005D2AD0"/>
    <w:rsid w:val="005E2425"/>
    <w:rsid w:val="005E4D5D"/>
    <w:rsid w:val="005E544E"/>
    <w:rsid w:val="00627C5D"/>
    <w:rsid w:val="0064676C"/>
    <w:rsid w:val="00656E88"/>
    <w:rsid w:val="00660203"/>
    <w:rsid w:val="006A12D0"/>
    <w:rsid w:val="006A138E"/>
    <w:rsid w:val="006C0947"/>
    <w:rsid w:val="006E015A"/>
    <w:rsid w:val="00730667"/>
    <w:rsid w:val="0074198F"/>
    <w:rsid w:val="00757DB6"/>
    <w:rsid w:val="007642C7"/>
    <w:rsid w:val="007676A5"/>
    <w:rsid w:val="007A1188"/>
    <w:rsid w:val="007A29DA"/>
    <w:rsid w:val="007A4A9F"/>
    <w:rsid w:val="007E242E"/>
    <w:rsid w:val="007E7C16"/>
    <w:rsid w:val="008251D5"/>
    <w:rsid w:val="00827362"/>
    <w:rsid w:val="00834E48"/>
    <w:rsid w:val="0085291F"/>
    <w:rsid w:val="00856E60"/>
    <w:rsid w:val="00864487"/>
    <w:rsid w:val="008A1BD9"/>
    <w:rsid w:val="008B5066"/>
    <w:rsid w:val="008C4C3C"/>
    <w:rsid w:val="008D31D3"/>
    <w:rsid w:val="008E204A"/>
    <w:rsid w:val="008E6629"/>
    <w:rsid w:val="0090021E"/>
    <w:rsid w:val="00920FB4"/>
    <w:rsid w:val="0092695D"/>
    <w:rsid w:val="009375FA"/>
    <w:rsid w:val="0097433D"/>
    <w:rsid w:val="00980EEA"/>
    <w:rsid w:val="009A6F73"/>
    <w:rsid w:val="009B29BC"/>
    <w:rsid w:val="009B5E1A"/>
    <w:rsid w:val="009C07EF"/>
    <w:rsid w:val="009D172E"/>
    <w:rsid w:val="009D1854"/>
    <w:rsid w:val="009D4546"/>
    <w:rsid w:val="009D5739"/>
    <w:rsid w:val="009D6C14"/>
    <w:rsid w:val="00A03319"/>
    <w:rsid w:val="00A22E40"/>
    <w:rsid w:val="00A673EE"/>
    <w:rsid w:val="00A748B5"/>
    <w:rsid w:val="00AD03C4"/>
    <w:rsid w:val="00B533CF"/>
    <w:rsid w:val="00B62C74"/>
    <w:rsid w:val="00B66151"/>
    <w:rsid w:val="00B67AFC"/>
    <w:rsid w:val="00B73004"/>
    <w:rsid w:val="00B80ACA"/>
    <w:rsid w:val="00B8524D"/>
    <w:rsid w:val="00B97867"/>
    <w:rsid w:val="00BE55D9"/>
    <w:rsid w:val="00C00903"/>
    <w:rsid w:val="00C13E62"/>
    <w:rsid w:val="00C20A48"/>
    <w:rsid w:val="00C25CFA"/>
    <w:rsid w:val="00C3281F"/>
    <w:rsid w:val="00C56D7A"/>
    <w:rsid w:val="00C86973"/>
    <w:rsid w:val="00C92DB6"/>
    <w:rsid w:val="00CA001B"/>
    <w:rsid w:val="00CA35E3"/>
    <w:rsid w:val="00CA6C75"/>
    <w:rsid w:val="00CB1974"/>
    <w:rsid w:val="00CC6D64"/>
    <w:rsid w:val="00CF311E"/>
    <w:rsid w:val="00D1614E"/>
    <w:rsid w:val="00D313E4"/>
    <w:rsid w:val="00D56098"/>
    <w:rsid w:val="00D92882"/>
    <w:rsid w:val="00DA6D20"/>
    <w:rsid w:val="00DA7800"/>
    <w:rsid w:val="00DB6EE5"/>
    <w:rsid w:val="00DF34D5"/>
    <w:rsid w:val="00DF76C9"/>
    <w:rsid w:val="00E13200"/>
    <w:rsid w:val="00E274A1"/>
    <w:rsid w:val="00E4469E"/>
    <w:rsid w:val="00E45AD3"/>
    <w:rsid w:val="00E820A2"/>
    <w:rsid w:val="00E94F01"/>
    <w:rsid w:val="00ED6C5A"/>
    <w:rsid w:val="00F11678"/>
    <w:rsid w:val="00F41DFA"/>
    <w:rsid w:val="00F47BBD"/>
    <w:rsid w:val="00F81C95"/>
    <w:rsid w:val="00FA37C6"/>
    <w:rsid w:val="00FC5460"/>
    <w:rsid w:val="00FC7F66"/>
    <w:rsid w:val="00FD3438"/>
    <w:rsid w:val="00FF0762"/>
    <w:rsid w:val="00FF7815"/>
    <w:rsid w:val="01385EE7"/>
    <w:rsid w:val="02885F99"/>
    <w:rsid w:val="033AE800"/>
    <w:rsid w:val="09FF9FD6"/>
    <w:rsid w:val="0A139349"/>
    <w:rsid w:val="0F2389E1"/>
    <w:rsid w:val="11B082E7"/>
    <w:rsid w:val="15575593"/>
    <w:rsid w:val="1575B711"/>
    <w:rsid w:val="16963598"/>
    <w:rsid w:val="16B0BEBB"/>
    <w:rsid w:val="1B69A6BB"/>
    <w:rsid w:val="1C255873"/>
    <w:rsid w:val="1D6475E1"/>
    <w:rsid w:val="1D6DEF0A"/>
    <w:rsid w:val="1E27EAF4"/>
    <w:rsid w:val="21DD84E1"/>
    <w:rsid w:val="21FC6C84"/>
    <w:rsid w:val="24A0FD08"/>
    <w:rsid w:val="24BE392F"/>
    <w:rsid w:val="26044BF4"/>
    <w:rsid w:val="26B0BA18"/>
    <w:rsid w:val="27517273"/>
    <w:rsid w:val="2A5E40C2"/>
    <w:rsid w:val="2C06F5DC"/>
    <w:rsid w:val="2E2EE6F4"/>
    <w:rsid w:val="3020EBE9"/>
    <w:rsid w:val="32157DC6"/>
    <w:rsid w:val="34455F32"/>
    <w:rsid w:val="3D3E0CEC"/>
    <w:rsid w:val="3DD22BF0"/>
    <w:rsid w:val="3EAEE2A1"/>
    <w:rsid w:val="3FDD4418"/>
    <w:rsid w:val="41794452"/>
    <w:rsid w:val="429448B0"/>
    <w:rsid w:val="455A00F1"/>
    <w:rsid w:val="4674C808"/>
    <w:rsid w:val="4705C098"/>
    <w:rsid w:val="47D5B235"/>
    <w:rsid w:val="4BC9FFD3"/>
    <w:rsid w:val="55BFB017"/>
    <w:rsid w:val="5CC1ECF4"/>
    <w:rsid w:val="5ECCD6A7"/>
    <w:rsid w:val="61E6321C"/>
    <w:rsid w:val="6553005E"/>
    <w:rsid w:val="69F73949"/>
    <w:rsid w:val="6C0CAD3D"/>
    <w:rsid w:val="6D6E9879"/>
    <w:rsid w:val="730918FD"/>
    <w:rsid w:val="759A6726"/>
    <w:rsid w:val="763535CC"/>
    <w:rsid w:val="77FBDEC3"/>
    <w:rsid w:val="787384F0"/>
    <w:rsid w:val="78D574D3"/>
    <w:rsid w:val="7BBFB1CA"/>
    <w:rsid w:val="7EE7272A"/>
    <w:rsid w:val="7F50BED6"/>
    <w:rsid w:val="7FB44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00D74-34A7-4E78-B0D1-EFF1DC072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Kearney, Chanda (DCRA)</cp:lastModifiedBy>
  <cp:revision>7</cp:revision>
  <cp:lastPrinted>2020-01-08T19:29:00Z</cp:lastPrinted>
  <dcterms:created xsi:type="dcterms:W3CDTF">2021-10-18T15:05:00Z</dcterms:created>
  <dcterms:modified xsi:type="dcterms:W3CDTF">2021-10-18T20:48:00Z</dcterms:modified>
</cp:coreProperties>
</file>